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edff9e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edff9e9-d944-11ec-a62b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49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Q4DQQgi/YD//yU/sIBtL7000UNnN3FnD0REmUF/LeKv/gGornJkNnzge/36D12tV7Bd7Gy2eKhZyVObAzxVgqRp3+CJpmLjJD9BmSzKfPf1M9JnHejrFWldwPTQtn5KiaAgEY3X9ZO0sLSCBNd6dELYjtT7/MyUztPqbPH4CdYEvdc3+Tk7WwIP8ARTNhd9cc9XslbMjJgyLvHifFSsEXk9b65ZZ9bUf+t5s11ZDZuB6K75ZjyEUk6U+/5L03E0lvFzPx8vT0h6PPBnzy1iVh64vV+x4y3pmQM8t0ge0wZP/Hm83h1TF+eHiKbzjNoX5xvtgJ5jHOgx57mZTz0P8AI4bnpyP3g7P1gX9XMrl026936Q+4GNaqxrPb//fd99ArhJZ20UALc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andline and cell phones have been out for the last hour or so.</w:t>
      </w:r>
      <w:r>
        <w:t xml:space="preserve"> </w:t>
      </w:r>
      <w:r>
        <w:t xml:space="preserve">(location: toronto are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edff9e9-d944-11ec-a62b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49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edff9e9-d944-11ec-a62b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edff9e9-d944-11ec-a62b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edff9e9</dc:title>
  <dc:creator/>
  <cp:keywords/>
  <dcterms:created xsi:type="dcterms:W3CDTF">2026-05-09T16:49:54Z</dcterms:created>
  <dcterms:modified xsi:type="dcterms:W3CDTF">2026-05-09T16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